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53455C">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53455C">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53455C">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53455C">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53455C">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r w:rsidR="000A243B" w:rsidRPr="006A1402" w14:paraId="06CDFCA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19AFB9" w14:textId="62F25B9E" w:rsidR="000A243B" w:rsidRDefault="000A243B"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D772F6A" w14:textId="76C1659B" w:rsidR="000A243B" w:rsidRDefault="000A243B" w:rsidP="00D248D7">
            <w:pPr>
              <w:spacing w:line="240" w:lineRule="auto"/>
              <w:rPr>
                <w:lang w:val="it-IT"/>
              </w:rPr>
            </w:pPr>
            <w:r>
              <w:rPr>
                <w:lang w:val="it-IT"/>
              </w:rPr>
              <w:t>Aggiungi ingredient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062BBDE" w14:textId="17AF746B" w:rsidR="000A243B" w:rsidRDefault="000A243B"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lastRenderedPageBreak/>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436127EB" w:rsidR="00A12A78" w:rsidRDefault="00A12A78" w:rsidP="00A816A2">
            <w:pPr>
              <w:spacing w:line="240" w:lineRule="auto"/>
              <w:jc w:val="left"/>
              <w:rPr>
                <w:lang w:val="it-IT"/>
              </w:rPr>
            </w:pPr>
            <w:r>
              <w:rPr>
                <w:lang w:val="it-IT"/>
              </w:rPr>
              <w:t>(2</w:t>
            </w:r>
            <w:r w:rsidR="00F2531F">
              <w:rPr>
                <w:lang w:val="it-IT"/>
              </w:rPr>
              <w:t>+</w:t>
            </w:r>
            <w:r w:rsidR="00B5200C">
              <w:rPr>
                <w:lang w:val="it-IT"/>
              </w:rPr>
              <w:t>1</w:t>
            </w:r>
            <w:r w:rsidR="00F2531F">
              <w:rPr>
                <w:lang w:val="it-IT"/>
              </w:rPr>
              <w:t>+</w:t>
            </w:r>
            <w:r w:rsidR="00B5200C">
              <w:rPr>
                <w:lang w:val="it-IT"/>
              </w:rPr>
              <w:t>1</w:t>
            </w:r>
            <w:r>
              <w:rPr>
                <w:lang w:val="it-IT"/>
              </w:rPr>
              <w:t>)*10=</w:t>
            </w:r>
            <w:r w:rsidR="00B5200C">
              <w:rPr>
                <w:lang w:val="it-IT"/>
              </w:rPr>
              <w:t>4</w:t>
            </w:r>
            <w:r>
              <w:rPr>
                <w:lang w:val="it-IT"/>
              </w:rPr>
              <w:t>0 accessi al giorno</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w:t>
            </w:r>
            <w:r>
              <w:rPr>
                <w:lang w:val="it-IT"/>
              </w:rPr>
              <w:lastRenderedPageBreak/>
              <w:t>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lastRenderedPageBreak/>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lastRenderedPageBreak/>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lastRenderedPageBreak/>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lastRenderedPageBreak/>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lastRenderedPageBreak/>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42F73FD3" w:rsidR="0038308D" w:rsidRDefault="0038308D" w:rsidP="00A816A2">
            <w:pPr>
              <w:spacing w:line="240" w:lineRule="auto"/>
              <w:jc w:val="left"/>
              <w:rPr>
                <w:lang w:val="it-IT"/>
              </w:rPr>
            </w:pPr>
            <w:r>
              <w:rPr>
                <w:lang w:val="it-IT"/>
              </w:rPr>
              <w:t xml:space="preserve">   </w:t>
            </w:r>
            <w:r w:rsidR="003F1A57">
              <w:rPr>
                <w:lang w:val="it-IT"/>
              </w:rPr>
              <w:t>S</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67D9BA34" w:rsidR="0038308D" w:rsidRDefault="00A4086B" w:rsidP="00A816A2">
            <w:pPr>
              <w:spacing w:line="240" w:lineRule="auto"/>
              <w:jc w:val="left"/>
              <w:rPr>
                <w:lang w:val="it-IT"/>
              </w:rPr>
            </w:pPr>
            <w:r>
              <w:rPr>
                <w:lang w:val="it-IT"/>
              </w:rPr>
              <w:t>(2+</w:t>
            </w:r>
            <w:r w:rsidR="003F1A57">
              <w:rPr>
                <w:lang w:val="it-IT"/>
              </w:rPr>
              <w:t>16</w:t>
            </w:r>
            <w:r w:rsidR="00F96E1D">
              <w:rPr>
                <w:lang w:val="it-IT"/>
              </w:rPr>
              <w:t>+4+1+3</w:t>
            </w:r>
            <w:r>
              <w:rPr>
                <w:lang w:val="it-IT"/>
              </w:rPr>
              <w:t xml:space="preserve">)*20= </w:t>
            </w:r>
            <w:r w:rsidR="003F1A57">
              <w:rPr>
                <w:lang w:val="it-IT"/>
              </w:rPr>
              <w:t>52</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lastRenderedPageBreak/>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r w:rsidR="000A243B" w:rsidRPr="00AB690D" w14:paraId="7727D31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D1A4612" w14:textId="717B9E1D" w:rsidR="000A243B" w:rsidRDefault="000A243B" w:rsidP="00A816A2">
            <w:pPr>
              <w:spacing w:line="240" w:lineRule="auto"/>
            </w:pPr>
            <w: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6DBF43" w14:textId="77777777" w:rsidR="000A243B" w:rsidRDefault="000A243B" w:rsidP="000A243B">
            <w:pPr>
              <w:spacing w:line="240" w:lineRule="auto"/>
              <w:jc w:val="left"/>
              <w:rPr>
                <w:lang w:val="it-IT"/>
              </w:rPr>
            </w:pPr>
            <w:r>
              <w:rPr>
                <w:lang w:val="it-IT"/>
              </w:rPr>
              <w:t>1 accesso a Pizza+</w:t>
            </w:r>
          </w:p>
          <w:p w14:paraId="434F4994" w14:textId="77777777" w:rsidR="000A243B" w:rsidRDefault="000A243B" w:rsidP="000A243B">
            <w:pPr>
              <w:spacing w:line="240" w:lineRule="auto"/>
              <w:jc w:val="left"/>
              <w:rPr>
                <w:lang w:val="it-IT"/>
              </w:rPr>
            </w:pPr>
            <w:r>
              <w:rPr>
                <w:lang w:val="it-IT"/>
              </w:rPr>
              <w:t>1 accesso a Aggiunta</w:t>
            </w:r>
          </w:p>
          <w:p w14:paraId="53C67D3E" w14:textId="77777777" w:rsidR="000A243B" w:rsidRDefault="000A243B" w:rsidP="000A243B">
            <w:pPr>
              <w:spacing w:line="240" w:lineRule="auto"/>
              <w:jc w:val="left"/>
              <w:rPr>
                <w:lang w:val="it-IT"/>
              </w:rPr>
            </w:pPr>
            <w:r>
              <w:rPr>
                <w:lang w:val="it-IT"/>
              </w:rPr>
              <w:t xml:space="preserve">1 accesso a Pizza </w:t>
            </w:r>
          </w:p>
          <w:p w14:paraId="00BFA27F" w14:textId="77777777" w:rsidR="000A243B" w:rsidRDefault="000A243B" w:rsidP="000A243B">
            <w:pPr>
              <w:spacing w:line="240" w:lineRule="auto"/>
              <w:jc w:val="left"/>
              <w:rPr>
                <w:lang w:val="it-IT"/>
              </w:rPr>
            </w:pPr>
            <w:r>
              <w:rPr>
                <w:lang w:val="it-IT"/>
              </w:rPr>
              <w:t>1 accesso a Pizza</w:t>
            </w:r>
          </w:p>
          <w:p w14:paraId="52C995FC" w14:textId="77777777" w:rsidR="000A243B" w:rsidRDefault="000A243B" w:rsidP="000A243B">
            <w:pPr>
              <w:spacing w:line="240" w:lineRule="auto"/>
              <w:jc w:val="left"/>
              <w:rPr>
                <w:lang w:val="it-IT"/>
              </w:rPr>
            </w:pPr>
            <w:r>
              <w:rPr>
                <w:lang w:val="it-IT"/>
              </w:rPr>
              <w:t>1 accesso a Ingrediente</w:t>
            </w:r>
          </w:p>
          <w:p w14:paraId="13FED54B" w14:textId="02130B11" w:rsidR="000A243B" w:rsidRDefault="000A243B" w:rsidP="00A816A2">
            <w:pPr>
              <w:spacing w:line="240" w:lineRule="auto"/>
              <w:jc w:val="left"/>
              <w:rPr>
                <w:lang w:val="it-IT"/>
              </w:rPr>
            </w:pPr>
            <w:r>
              <w:rPr>
                <w:lang w:val="it-IT"/>
              </w:rPr>
              <w:t>1 accesso a Ingred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2F90C03" w14:textId="5D7AE758" w:rsidR="000A243B" w:rsidRDefault="000A243B" w:rsidP="000A243B">
            <w:pPr>
              <w:spacing w:line="240" w:lineRule="auto"/>
              <w:jc w:val="left"/>
              <w:rPr>
                <w:lang w:val="it-IT"/>
              </w:rPr>
            </w:pPr>
            <w:r>
              <w:rPr>
                <w:lang w:val="it-IT"/>
              </w:rPr>
              <w:t xml:space="preserve">   S</w:t>
            </w:r>
          </w:p>
          <w:p w14:paraId="674EA003" w14:textId="77777777" w:rsidR="000A243B" w:rsidRDefault="000A243B" w:rsidP="000A243B">
            <w:pPr>
              <w:spacing w:line="240" w:lineRule="auto"/>
              <w:jc w:val="left"/>
              <w:rPr>
                <w:lang w:val="it-IT"/>
              </w:rPr>
            </w:pPr>
            <w:r>
              <w:rPr>
                <w:lang w:val="it-IT"/>
              </w:rPr>
              <w:t xml:space="preserve">   S</w:t>
            </w:r>
          </w:p>
          <w:p w14:paraId="4E5D7386" w14:textId="77777777" w:rsidR="000A243B" w:rsidRDefault="000A243B" w:rsidP="000A243B">
            <w:pPr>
              <w:spacing w:line="240" w:lineRule="auto"/>
              <w:jc w:val="left"/>
              <w:rPr>
                <w:lang w:val="it-IT"/>
              </w:rPr>
            </w:pPr>
            <w:r>
              <w:rPr>
                <w:lang w:val="it-IT"/>
              </w:rPr>
              <w:t xml:space="preserve">   S</w:t>
            </w:r>
          </w:p>
          <w:p w14:paraId="7225ACC0" w14:textId="77777777" w:rsidR="000A243B" w:rsidRDefault="000A243B" w:rsidP="000A243B">
            <w:pPr>
              <w:spacing w:line="240" w:lineRule="auto"/>
              <w:jc w:val="left"/>
              <w:rPr>
                <w:lang w:val="it-IT"/>
              </w:rPr>
            </w:pPr>
            <w:r>
              <w:rPr>
                <w:lang w:val="it-IT"/>
              </w:rPr>
              <w:t xml:space="preserve">   L</w:t>
            </w:r>
          </w:p>
          <w:p w14:paraId="2A61301F" w14:textId="77777777" w:rsidR="000A243B" w:rsidRDefault="000A243B" w:rsidP="000A243B">
            <w:pPr>
              <w:spacing w:line="240" w:lineRule="auto"/>
              <w:jc w:val="left"/>
              <w:rPr>
                <w:lang w:val="it-IT"/>
              </w:rPr>
            </w:pPr>
            <w:r>
              <w:rPr>
                <w:lang w:val="it-IT"/>
              </w:rPr>
              <w:t xml:space="preserve">   S</w:t>
            </w:r>
          </w:p>
          <w:p w14:paraId="32494CED" w14:textId="4F09FEFF" w:rsidR="000A243B" w:rsidRDefault="000A243B"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1190028" w14:textId="73C595FB" w:rsidR="000A243B" w:rsidRDefault="000A243B" w:rsidP="00A816A2">
            <w:pPr>
              <w:spacing w:line="240" w:lineRule="auto"/>
              <w:jc w:val="left"/>
              <w:rPr>
                <w:lang w:val="it-IT"/>
              </w:rPr>
            </w:pPr>
            <w:r>
              <w:rPr>
                <w:lang w:val="it-IT"/>
              </w:rPr>
              <w:t>(2+2+2+1+2+1)*10=100 accessi al giorno, si è assunto che si aggiunga un solo ingrediente ad una pizza.</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lastRenderedPageBreak/>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lastRenderedPageBreak/>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lastRenderedPageBreak/>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lastRenderedPageBreak/>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lastRenderedPageBreak/>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lastRenderedPageBreak/>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 xml:space="preserve">ENUM('Manager', 'Cameriere', </w:t>
            </w:r>
            <w:r w:rsidRPr="005F7078">
              <w:lastRenderedPageBreak/>
              <w:t>'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lastRenderedPageBreak/>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lastRenderedPageBreak/>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 xml:space="preserve">I pizzaioli ed i camerieri effettuano periodicamente un’ operazione di controllo degli ordini, in particolare gli interessano solo gli ordini che hanno un certo stato di lavorazione, al pizzaiolo interessano solo quelli che devono essere ancora espletati mentre il cameriere </w:t>
            </w:r>
            <w:r>
              <w:lastRenderedPageBreak/>
              <w:t>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lastRenderedPageBreak/>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lastRenderedPageBreak/>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mydb`.`OrdinePizza_BEFORE_INSERT` BEFORE INSERT ON `OrdinePizza`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r w:rsidRPr="005A7E10">
        <w:rPr>
          <w:lang w:val="it-IT"/>
        </w:rPr>
        <w:t xml:space="preserve">if ((select Scorte </w:t>
      </w:r>
    </w:p>
    <w:p w14:paraId="09D323CC" w14:textId="77777777" w:rsidR="005A7E10" w:rsidRPr="005A7E10" w:rsidRDefault="005A7E10" w:rsidP="005A7E10">
      <w:pPr>
        <w:pStyle w:val="Paragrafoelenco"/>
        <w:ind w:left="1440"/>
        <w:rPr>
          <w:lang w:val="it-IT"/>
        </w:rPr>
      </w:pPr>
      <w:r w:rsidRPr="005A7E10">
        <w:rPr>
          <w:lang w:val="it-IT"/>
        </w:rPr>
        <w:tab/>
        <w:t xml:space="preserve">from mydb.Pizza </w:t>
      </w:r>
    </w:p>
    <w:p w14:paraId="0410FADE" w14:textId="77777777" w:rsidR="005A7E10" w:rsidRPr="005A7E10" w:rsidRDefault="005A7E10" w:rsidP="005A7E10">
      <w:pPr>
        <w:pStyle w:val="Paragrafoelenco"/>
        <w:ind w:left="1440"/>
        <w:rPr>
          <w:lang w:val="it-IT"/>
        </w:rPr>
      </w:pPr>
      <w:r w:rsidRPr="005A7E10">
        <w:rPr>
          <w:lang w:val="it-IT"/>
        </w:rPr>
        <w:tab/>
        <w:t>where mydb.Pizza.Nome = NEW.Pizza) &lt; 1 ) then</w:t>
      </w:r>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0B3C192A" w14:textId="77777777" w:rsidR="005A7E10" w:rsidRPr="005A7E10" w:rsidRDefault="005A7E10" w:rsidP="005A7E10">
      <w:pPr>
        <w:pStyle w:val="Paragrafoelenco"/>
        <w:ind w:left="1440"/>
        <w:rPr>
          <w:lang w:val="it-IT"/>
        </w:rPr>
      </w:pPr>
      <w:r w:rsidRPr="005A7E10">
        <w:rPr>
          <w:lang w:val="it-IT"/>
        </w:rPr>
        <w:t xml:space="preserve">    end if;</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588D88E" w:rsidR="00BB1302" w:rsidRDefault="00BB1302" w:rsidP="005A7E10">
      <w:pPr>
        <w:pStyle w:val="Paragrafoelenco"/>
        <w:ind w:left="1440"/>
        <w:rPr>
          <w:lang w:val="it-IT"/>
        </w:rPr>
      </w:pPr>
    </w:p>
    <w:p w14:paraId="1DE8BAEC" w14:textId="77777777" w:rsidR="0088101C" w:rsidRDefault="0088101C"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mydb`.`OrdineBevanda_BEFORE_INSERT` BEFORE INSERT ON `OrdineBevanda`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r w:rsidRPr="005A7E10">
        <w:rPr>
          <w:lang w:val="it-IT"/>
        </w:rPr>
        <w:t xml:space="preserve">if ((select Scorte </w:t>
      </w:r>
    </w:p>
    <w:p w14:paraId="4888700E" w14:textId="77777777" w:rsidR="005A7E10" w:rsidRPr="005A7E10" w:rsidRDefault="005A7E10" w:rsidP="005A7E10">
      <w:pPr>
        <w:pStyle w:val="Paragrafoelenco"/>
        <w:ind w:left="1440"/>
        <w:rPr>
          <w:lang w:val="it-IT"/>
        </w:rPr>
      </w:pPr>
      <w:r w:rsidRPr="005A7E10">
        <w:rPr>
          <w:lang w:val="it-IT"/>
        </w:rPr>
        <w:tab/>
        <w:t xml:space="preserve">from mydb.Bevanda </w:t>
      </w:r>
    </w:p>
    <w:p w14:paraId="353F9A4F" w14:textId="77777777" w:rsidR="005A7E10" w:rsidRPr="005A7E10" w:rsidRDefault="005A7E10" w:rsidP="005A7E10">
      <w:pPr>
        <w:pStyle w:val="Paragrafoelenco"/>
        <w:ind w:left="1440"/>
        <w:rPr>
          <w:lang w:val="it-IT"/>
        </w:rPr>
      </w:pPr>
      <w:r w:rsidRPr="005A7E10">
        <w:rPr>
          <w:lang w:val="it-IT"/>
        </w:rPr>
        <w:t xml:space="preserve">    where mydb.Bevanda.Nome = NEW.Bevanda) &lt; 1 ) then</w:t>
      </w:r>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4645E088" w14:textId="77777777" w:rsidR="005A7E10" w:rsidRPr="005A7E10" w:rsidRDefault="005A7E10" w:rsidP="005A7E10">
      <w:pPr>
        <w:pStyle w:val="Paragrafoelenco"/>
        <w:ind w:left="1440"/>
        <w:rPr>
          <w:lang w:val="it-IT"/>
        </w:rPr>
      </w:pPr>
      <w:r w:rsidRPr="005A7E10">
        <w:rPr>
          <w:lang w:val="it-IT"/>
        </w:rPr>
        <w:t xml:space="preserve">    end if;</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mydb`.`Aggiunta_BEFORE_INSER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r w:rsidRPr="005A7E10">
        <w:rPr>
          <w:lang w:val="it-IT"/>
        </w:rPr>
        <w:t xml:space="preserve">if ((select Scorte </w:t>
      </w:r>
    </w:p>
    <w:p w14:paraId="7C577F22" w14:textId="77777777" w:rsidR="005A7E10" w:rsidRPr="005A7E10" w:rsidRDefault="005A7E10" w:rsidP="005A7E10">
      <w:pPr>
        <w:pStyle w:val="Paragrafoelenco"/>
        <w:ind w:left="1440"/>
        <w:rPr>
          <w:lang w:val="it-IT"/>
        </w:rPr>
      </w:pPr>
      <w:r w:rsidRPr="005A7E10">
        <w:rPr>
          <w:lang w:val="it-IT"/>
        </w:rPr>
        <w:tab/>
        <w:t xml:space="preserve">from mydb.Ingrediente </w:t>
      </w:r>
    </w:p>
    <w:p w14:paraId="43B532A3" w14:textId="77777777" w:rsidR="005A7E10" w:rsidRPr="005A7E10" w:rsidRDefault="005A7E10" w:rsidP="005A7E10">
      <w:pPr>
        <w:pStyle w:val="Paragrafoelenco"/>
        <w:ind w:left="1440"/>
        <w:rPr>
          <w:lang w:val="it-IT"/>
        </w:rPr>
      </w:pPr>
      <w:r w:rsidRPr="005A7E10">
        <w:rPr>
          <w:lang w:val="it-IT"/>
        </w:rPr>
        <w:t xml:space="preserve">    where mydb.Ingrediente.Nome=NEW.Ingrediente) &lt; 1 ) then</w:t>
      </w:r>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3E4EEC61" w14:textId="77777777" w:rsidR="005A7E10" w:rsidRPr="005A7E10" w:rsidRDefault="005A7E10" w:rsidP="005A7E10">
      <w:pPr>
        <w:pStyle w:val="Paragrafoelenco"/>
        <w:ind w:left="1440"/>
        <w:rPr>
          <w:lang w:val="it-IT"/>
        </w:rPr>
      </w:pPr>
      <w:r w:rsidRPr="005A7E10">
        <w:rPr>
          <w:lang w:val="it-IT"/>
        </w:rPr>
        <w:lastRenderedPageBreak/>
        <w:t xml:space="preserve">    end if;</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mydb`.`PizzaPlus_BEFORE_INSERT` BEFORE INSERT ON `PizzaPlus`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r w:rsidRPr="004408FE">
        <w:rPr>
          <w:lang w:val="it-IT"/>
        </w:rPr>
        <w:t xml:space="preserve">if ((select Scorte </w:t>
      </w:r>
    </w:p>
    <w:p w14:paraId="2C195AC4" w14:textId="77777777" w:rsidR="004408FE" w:rsidRPr="004408FE" w:rsidRDefault="004408FE" w:rsidP="004408FE">
      <w:pPr>
        <w:pStyle w:val="Paragrafoelenco"/>
        <w:ind w:left="1440"/>
        <w:rPr>
          <w:lang w:val="it-IT"/>
        </w:rPr>
      </w:pPr>
      <w:r w:rsidRPr="004408FE">
        <w:rPr>
          <w:lang w:val="it-IT"/>
        </w:rPr>
        <w:tab/>
        <w:t xml:space="preserve">from mydb.Pizza </w:t>
      </w:r>
    </w:p>
    <w:p w14:paraId="63BBE98B" w14:textId="77777777" w:rsidR="004408FE" w:rsidRPr="004408FE" w:rsidRDefault="004408FE" w:rsidP="004408FE">
      <w:pPr>
        <w:pStyle w:val="Paragrafoelenco"/>
        <w:ind w:left="1440"/>
        <w:rPr>
          <w:lang w:val="it-IT"/>
        </w:rPr>
      </w:pPr>
      <w:r w:rsidRPr="004408FE">
        <w:rPr>
          <w:lang w:val="it-IT"/>
        </w:rPr>
        <w:tab/>
        <w:t>where mydb.Pizza.Nome = NEW.Base) &lt; 1 ) then</w:t>
      </w:r>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t>signal sqlstate '45000';</w:t>
      </w:r>
    </w:p>
    <w:p w14:paraId="579BF1B2" w14:textId="77777777" w:rsidR="004408FE" w:rsidRPr="004408FE" w:rsidRDefault="004408FE" w:rsidP="004408FE">
      <w:pPr>
        <w:pStyle w:val="Paragrafoelenco"/>
        <w:ind w:left="1440"/>
        <w:rPr>
          <w:lang w:val="it-IT"/>
        </w:rPr>
      </w:pPr>
      <w:r w:rsidRPr="004408FE">
        <w:rPr>
          <w:lang w:val="it-IT"/>
        </w:rPr>
        <w:t xml:space="preserve">    end if;</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lastRenderedPageBreak/>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14A61881" w14:textId="4306D804" w:rsidR="009C3929" w:rsidRDefault="009C3929" w:rsidP="004408FE">
      <w:pPr>
        <w:pStyle w:val="Paragrafoelenco"/>
        <w:ind w:left="1440"/>
        <w:rPr>
          <w:lang w:val="it-IT"/>
        </w:rPr>
      </w:pPr>
    </w:p>
    <w:p w14:paraId="7899F268" w14:textId="44F581A2" w:rsidR="009C3929" w:rsidRDefault="009C3929" w:rsidP="004408FE">
      <w:pPr>
        <w:pStyle w:val="Paragrafoelenco"/>
        <w:ind w:left="1440"/>
        <w:rPr>
          <w:lang w:val="it-IT"/>
        </w:rPr>
      </w:pPr>
    </w:p>
    <w:p w14:paraId="197AF573" w14:textId="1D270F33" w:rsidR="009C3929" w:rsidRDefault="009C3929" w:rsidP="004408FE">
      <w:pPr>
        <w:pStyle w:val="Paragrafoelenco"/>
        <w:ind w:left="1440"/>
        <w:rPr>
          <w:lang w:val="it-IT"/>
        </w:rPr>
      </w:pPr>
    </w:p>
    <w:p w14:paraId="7E7EE9DF" w14:textId="65DF01C0" w:rsidR="009C3929" w:rsidRDefault="009C3929" w:rsidP="004408FE">
      <w:pPr>
        <w:pStyle w:val="Paragrafoelenco"/>
        <w:ind w:left="1440"/>
        <w:rPr>
          <w:lang w:val="it-IT"/>
        </w:rPr>
      </w:pPr>
    </w:p>
    <w:p w14:paraId="375318C3" w14:textId="09E9CDE8" w:rsidR="009C3929" w:rsidRDefault="009C3929" w:rsidP="004408FE">
      <w:pPr>
        <w:pStyle w:val="Paragrafoelenco"/>
        <w:ind w:left="1440"/>
        <w:rPr>
          <w:lang w:val="it-IT"/>
        </w:rPr>
      </w:pPr>
    </w:p>
    <w:p w14:paraId="698CE152" w14:textId="5CACEECA" w:rsidR="009C3929" w:rsidRDefault="009C3929" w:rsidP="004408FE">
      <w:pPr>
        <w:pStyle w:val="Paragrafoelenco"/>
        <w:ind w:left="1440"/>
        <w:rPr>
          <w:lang w:val="it-IT"/>
        </w:rPr>
      </w:pPr>
    </w:p>
    <w:p w14:paraId="715199B7" w14:textId="6282F59E" w:rsidR="009C3929" w:rsidRDefault="009C3929" w:rsidP="004408FE">
      <w:pPr>
        <w:pStyle w:val="Paragrafoelenco"/>
        <w:ind w:left="1440"/>
        <w:rPr>
          <w:lang w:val="it-IT"/>
        </w:rPr>
      </w:pPr>
    </w:p>
    <w:p w14:paraId="55159D37" w14:textId="393D399F" w:rsidR="009C3929" w:rsidRDefault="009C3929" w:rsidP="004408FE">
      <w:pPr>
        <w:pStyle w:val="Paragrafoelenco"/>
        <w:ind w:left="1440"/>
        <w:rPr>
          <w:lang w:val="it-IT"/>
        </w:rPr>
      </w:pPr>
    </w:p>
    <w:p w14:paraId="7CD85F27" w14:textId="77777777" w:rsidR="009C3929" w:rsidRDefault="009C3929"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lastRenderedPageBreak/>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77777777" w:rsidR="009C3929" w:rsidRDefault="009C3929"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B6E38" w14:textId="77777777" w:rsidR="00A2537F" w:rsidRDefault="00A2537F">
      <w:pPr>
        <w:spacing w:line="240" w:lineRule="auto"/>
      </w:pPr>
      <w:r>
        <w:separator/>
      </w:r>
    </w:p>
  </w:endnote>
  <w:endnote w:type="continuationSeparator" w:id="0">
    <w:p w14:paraId="779F6EC8" w14:textId="77777777" w:rsidR="00A2537F" w:rsidRDefault="00A253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3455C" w:rsidRDefault="0053455C">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3455C" w:rsidRDefault="0053455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1BE6B" w14:textId="77777777" w:rsidR="00A2537F" w:rsidRDefault="00A2537F">
      <w:pPr>
        <w:spacing w:line="240" w:lineRule="auto"/>
      </w:pPr>
      <w:r>
        <w:separator/>
      </w:r>
    </w:p>
  </w:footnote>
  <w:footnote w:type="continuationSeparator" w:id="0">
    <w:p w14:paraId="7E2C216D" w14:textId="77777777" w:rsidR="00A2537F" w:rsidRDefault="00A2537F">
      <w:pPr>
        <w:spacing w:line="240" w:lineRule="auto"/>
      </w:pPr>
      <w:r>
        <w:continuationSeparator/>
      </w:r>
    </w:p>
  </w:footnote>
  <w:footnote w:id="1">
    <w:p w14:paraId="47B9144B" w14:textId="77777777" w:rsidR="0053455C" w:rsidRPr="001A1840" w:rsidRDefault="0053455C">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3455C" w:rsidRPr="00F04F98" w:rsidRDefault="0053455C"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3455C" w:rsidRPr="008847BA" w:rsidRDefault="0053455C"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3455C" w:rsidRPr="00A671D3" w:rsidRDefault="0053455C"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84FB2"/>
    <w:rsid w:val="00CB3B14"/>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35143"/>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0640E"/>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AEC0DBB-10EB-4170-9760-674C6C3E0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60</TotalTime>
  <Pages>46</Pages>
  <Words>7424</Words>
  <Characters>42319</Characters>
  <Application>Microsoft Office Word</Application>
  <DocSecurity>0</DocSecurity>
  <Lines>352</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29</cp:revision>
  <cp:lastPrinted>2020-04-18T14:10:00Z</cp:lastPrinted>
  <dcterms:created xsi:type="dcterms:W3CDTF">2018-10-26T22:51:00Z</dcterms:created>
  <dcterms:modified xsi:type="dcterms:W3CDTF">2020-05-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